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5F15A" w14:textId="66145988" w:rsidR="00DD5546" w:rsidRDefault="00DD5546">
      <w:pPr>
        <w:rPr>
          <w:noProof/>
        </w:rPr>
      </w:pPr>
    </w:p>
    <w:tbl>
      <w:tblPr>
        <w:tblStyle w:val="TableGrid"/>
        <w:tblpPr w:leftFromText="180" w:rightFromText="180" w:vertAnchor="text" w:horzAnchor="margin" w:tblpX="-365" w:tblpY="133"/>
        <w:tblW w:w="100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9"/>
        <w:gridCol w:w="4854"/>
      </w:tblGrid>
      <w:tr w:rsidR="00DD5546" w14:paraId="2B29AF24" w14:textId="77777777" w:rsidTr="00DD5546">
        <w:trPr>
          <w:trHeight w:val="2540"/>
        </w:trPr>
        <w:tc>
          <w:tcPr>
            <w:tcW w:w="5219" w:type="dxa"/>
          </w:tcPr>
          <w:p w14:paraId="0ED88496" w14:textId="77777777" w:rsidR="00DD5546" w:rsidRDefault="00DD5546" w:rsidP="00DD5546">
            <w:pPr>
              <w:rPr>
                <w:noProof/>
              </w:rPr>
            </w:pPr>
          </w:p>
        </w:tc>
        <w:tc>
          <w:tcPr>
            <w:tcW w:w="4854" w:type="dxa"/>
          </w:tcPr>
          <w:p w14:paraId="23631502" w14:textId="77777777" w:rsidR="00DD5546" w:rsidRDefault="00DD5546" w:rsidP="00DD5546">
            <w:pPr>
              <w:rPr>
                <w:noProof/>
              </w:rPr>
            </w:pPr>
          </w:p>
        </w:tc>
      </w:tr>
      <w:tr w:rsidR="00DD5546" w14:paraId="333368A3" w14:textId="77777777" w:rsidTr="00DD5546">
        <w:trPr>
          <w:trHeight w:val="2540"/>
        </w:trPr>
        <w:tc>
          <w:tcPr>
            <w:tcW w:w="5219" w:type="dxa"/>
          </w:tcPr>
          <w:p w14:paraId="673C4767" w14:textId="77777777" w:rsidR="00DD5546" w:rsidRDefault="00DD5546" w:rsidP="00DD5546">
            <w:pPr>
              <w:rPr>
                <w:noProof/>
              </w:rPr>
            </w:pPr>
          </w:p>
        </w:tc>
        <w:tc>
          <w:tcPr>
            <w:tcW w:w="4854" w:type="dxa"/>
          </w:tcPr>
          <w:p w14:paraId="0E8C30A8" w14:textId="77777777" w:rsidR="00DD5546" w:rsidRDefault="00DD5546" w:rsidP="00DD5546">
            <w:pPr>
              <w:rPr>
                <w:noProof/>
              </w:rPr>
            </w:pPr>
          </w:p>
        </w:tc>
      </w:tr>
      <w:tr w:rsidR="00DD5546" w14:paraId="303427F5" w14:textId="77777777" w:rsidTr="00DD5546">
        <w:trPr>
          <w:trHeight w:val="2540"/>
        </w:trPr>
        <w:tc>
          <w:tcPr>
            <w:tcW w:w="5219" w:type="dxa"/>
          </w:tcPr>
          <w:p w14:paraId="60582A0C" w14:textId="77777777" w:rsidR="00DD5546" w:rsidRDefault="00DD5546" w:rsidP="00DD5546">
            <w:pPr>
              <w:rPr>
                <w:noProof/>
              </w:rPr>
            </w:pPr>
          </w:p>
        </w:tc>
        <w:tc>
          <w:tcPr>
            <w:tcW w:w="4854" w:type="dxa"/>
          </w:tcPr>
          <w:p w14:paraId="3151F516" w14:textId="77777777" w:rsidR="00DD5546" w:rsidRDefault="00DD5546" w:rsidP="00DD5546">
            <w:pPr>
              <w:rPr>
                <w:noProof/>
              </w:rPr>
            </w:pPr>
          </w:p>
        </w:tc>
      </w:tr>
      <w:tr w:rsidR="00DD5546" w14:paraId="01EC3FCC" w14:textId="77777777" w:rsidTr="00DD5546">
        <w:trPr>
          <w:trHeight w:val="2540"/>
        </w:trPr>
        <w:tc>
          <w:tcPr>
            <w:tcW w:w="5219" w:type="dxa"/>
          </w:tcPr>
          <w:p w14:paraId="349018CE" w14:textId="77777777" w:rsidR="00DD5546" w:rsidRDefault="00DD5546" w:rsidP="00DD5546">
            <w:pPr>
              <w:rPr>
                <w:noProof/>
              </w:rPr>
            </w:pPr>
          </w:p>
        </w:tc>
        <w:tc>
          <w:tcPr>
            <w:tcW w:w="4854" w:type="dxa"/>
          </w:tcPr>
          <w:p w14:paraId="17145421" w14:textId="77777777" w:rsidR="00DD5546" w:rsidRDefault="00DD5546" w:rsidP="00DD5546">
            <w:pPr>
              <w:rPr>
                <w:noProof/>
              </w:rPr>
            </w:pPr>
          </w:p>
        </w:tc>
      </w:tr>
    </w:tbl>
    <w:p w14:paraId="0053A8F3" w14:textId="649C9531" w:rsidR="00A2464C" w:rsidRDefault="00DD5546">
      <w:r>
        <w:rPr>
          <w:noProof/>
        </w:rPr>
        <w:drawing>
          <wp:anchor distT="0" distB="0" distL="114300" distR="114300" simplePos="0" relativeHeight="251659264" behindDoc="1" locked="0" layoutInCell="1" allowOverlap="1" wp14:anchorId="1CB034F2" wp14:editId="7A769194">
            <wp:simplePos x="0" y="0"/>
            <wp:positionH relativeFrom="page">
              <wp:posOffset>-38100</wp:posOffset>
            </wp:positionH>
            <wp:positionV relativeFrom="page">
              <wp:posOffset>-9525</wp:posOffset>
            </wp:positionV>
            <wp:extent cx="7796530" cy="10090150"/>
            <wp:effectExtent l="0" t="0" r="0" b="0"/>
            <wp:wrapNone/>
            <wp:docPr id="4" name="Picture 4" descr="Macintosh HD:Users:bradleysantos:Documents:14_projects:14_BRAND:BRAND PORTAL:Templates:Events:Avery Template:avery5395_nametag-v1-1-01-01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bradleysantos:Documents:14_projects:14_BRAND:BRAND PORTAL:Templates:Events:Avery Template:avery5395_nametag-v1-1-01-01-01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6530" cy="1009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24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MTM3tzAwNzUCQiUdpeDU4uLM/DyQAsNaAI729WcsAAAA"/>
  </w:docVars>
  <w:rsids>
    <w:rsidRoot w:val="00DD5546"/>
    <w:rsid w:val="00271642"/>
    <w:rsid w:val="00DD5546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6CC46"/>
  <w15:chartTrackingRefBased/>
  <w15:docId w15:val="{3E66E696-C738-4266-9073-1D3B20D89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55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1</cp:revision>
  <dcterms:created xsi:type="dcterms:W3CDTF">2020-06-11T10:59:00Z</dcterms:created>
  <dcterms:modified xsi:type="dcterms:W3CDTF">2020-06-11T11:02:00Z</dcterms:modified>
</cp:coreProperties>
</file>